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chojnow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ojnow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34 N Wisner St,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ia71chojnowsk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0674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